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C547D" w14:textId="43470439" w:rsidR="00835FD1" w:rsidRDefault="00835FD1" w:rsidP="00835FD1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</w:rPr>
        <w:t xml:space="preserve">Foundations of Computer Science – Exercise </w:t>
      </w:r>
      <w:r>
        <w:rPr>
          <w:b/>
          <w:bCs/>
          <w:sz w:val="28"/>
          <w:szCs w:val="28"/>
          <w:lang w:val="en-US"/>
        </w:rPr>
        <w:t>3</w:t>
      </w:r>
    </w:p>
    <w:tbl>
      <w:tblPr>
        <w:tblStyle w:val="TableGrid"/>
        <w:tblpPr w:leftFromText="180" w:rightFromText="180" w:vertAnchor="text" w:horzAnchor="page" w:tblpX="2400" w:tblpY="87"/>
        <w:tblW w:w="0" w:type="auto"/>
        <w:tblLook w:val="04A0" w:firstRow="1" w:lastRow="0" w:firstColumn="1" w:lastColumn="0" w:noHBand="0" w:noVBand="1"/>
      </w:tblPr>
      <w:tblGrid>
        <w:gridCol w:w="328"/>
        <w:gridCol w:w="335"/>
        <w:gridCol w:w="328"/>
        <w:gridCol w:w="376"/>
        <w:gridCol w:w="1001"/>
        <w:gridCol w:w="939"/>
        <w:gridCol w:w="2697"/>
      </w:tblGrid>
      <w:tr w:rsidR="00835FD1" w14:paraId="6FF891EE" w14:textId="036C1BF0" w:rsidTr="00FC5B3D">
        <w:tc>
          <w:tcPr>
            <w:tcW w:w="0" w:type="auto"/>
            <w:vAlign w:val="center"/>
          </w:tcPr>
          <w:p w14:paraId="75AD7AD4" w14:textId="77777777" w:rsidR="00835FD1" w:rsidRPr="00122990" w:rsidRDefault="00835FD1" w:rsidP="00835FD1">
            <w:pPr>
              <w:jc w:val="center"/>
              <w:rPr>
                <w:b/>
                <w:bCs/>
                <w:lang w:val="en-US"/>
              </w:rPr>
            </w:pPr>
            <w:r w:rsidRPr="00122990">
              <w:rPr>
                <w:b/>
                <w:bCs/>
                <w:lang w:val="en-US"/>
              </w:rPr>
              <w:t>a</w:t>
            </w:r>
          </w:p>
        </w:tc>
        <w:tc>
          <w:tcPr>
            <w:tcW w:w="0" w:type="auto"/>
            <w:vAlign w:val="center"/>
          </w:tcPr>
          <w:p w14:paraId="1B4DFB1F" w14:textId="77777777" w:rsidR="00835FD1" w:rsidRPr="00122990" w:rsidRDefault="00835FD1" w:rsidP="00835FD1">
            <w:pPr>
              <w:jc w:val="center"/>
              <w:rPr>
                <w:b/>
                <w:bCs/>
                <w:lang w:val="en-US"/>
              </w:rPr>
            </w:pPr>
            <w:r w:rsidRPr="00122990">
              <w:rPr>
                <w:b/>
                <w:bCs/>
                <w:lang w:val="en-US"/>
              </w:rPr>
              <w:t>b</w:t>
            </w:r>
          </w:p>
        </w:tc>
        <w:tc>
          <w:tcPr>
            <w:tcW w:w="0" w:type="auto"/>
            <w:vAlign w:val="center"/>
          </w:tcPr>
          <w:p w14:paraId="19A7A184" w14:textId="40F3AB0A" w:rsidR="00835FD1" w:rsidRPr="00122990" w:rsidRDefault="00835FD1" w:rsidP="00835FD1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</w:t>
            </w:r>
          </w:p>
        </w:tc>
        <w:tc>
          <w:tcPr>
            <w:tcW w:w="0" w:type="auto"/>
            <w:vAlign w:val="center"/>
          </w:tcPr>
          <w:p w14:paraId="4EEC02D8" w14:textId="54E11F98" w:rsidR="00835FD1" w:rsidRPr="00122990" w:rsidRDefault="00835FD1" w:rsidP="00835FD1">
            <w:pPr>
              <w:jc w:val="center"/>
              <w:rPr>
                <w:b/>
                <w:bCs/>
                <w:lang w:val="en-US"/>
              </w:rPr>
            </w:pPr>
            <w:proofErr w:type="gramStart"/>
            <w:r w:rsidRPr="00122990">
              <w:rPr>
                <w:b/>
                <w:bCs/>
                <w:lang w:val="en-US"/>
              </w:rPr>
              <w:t>!</w:t>
            </w:r>
            <w:r>
              <w:rPr>
                <w:b/>
                <w:bCs/>
                <w:lang w:val="en-US"/>
              </w:rPr>
              <w:t>s</w:t>
            </w:r>
            <w:proofErr w:type="gramEnd"/>
          </w:p>
        </w:tc>
        <w:tc>
          <w:tcPr>
            <w:tcW w:w="0" w:type="auto"/>
            <w:vAlign w:val="center"/>
          </w:tcPr>
          <w:p w14:paraId="4F35F3A8" w14:textId="4FE06872" w:rsidR="00835FD1" w:rsidRPr="00122990" w:rsidRDefault="00835FD1" w:rsidP="00835FD1">
            <w:pPr>
              <w:jc w:val="center"/>
              <w:rPr>
                <w:b/>
                <w:bCs/>
                <w:lang w:val="en-US"/>
              </w:rPr>
            </w:pPr>
            <w:r w:rsidRPr="00122990">
              <w:rPr>
                <w:b/>
                <w:bCs/>
                <w:lang w:val="en-US"/>
              </w:rPr>
              <w:t xml:space="preserve">a </w:t>
            </w:r>
            <w:proofErr w:type="gramStart"/>
            <w:r>
              <w:rPr>
                <w:b/>
                <w:bCs/>
                <w:lang w:val="en-US"/>
              </w:rPr>
              <w:t>AND !s</w:t>
            </w:r>
            <w:proofErr w:type="gramEnd"/>
          </w:p>
        </w:tc>
        <w:tc>
          <w:tcPr>
            <w:tcW w:w="0" w:type="auto"/>
            <w:vAlign w:val="center"/>
          </w:tcPr>
          <w:p w14:paraId="63D1500B" w14:textId="5DC15739" w:rsidR="00835FD1" w:rsidRPr="00122990" w:rsidRDefault="00835FD1" w:rsidP="00835FD1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b AND s</w:t>
            </w:r>
          </w:p>
        </w:tc>
        <w:tc>
          <w:tcPr>
            <w:tcW w:w="0" w:type="auto"/>
          </w:tcPr>
          <w:p w14:paraId="65786A9A" w14:textId="19825CC1" w:rsidR="00835FD1" w:rsidRDefault="00835FD1" w:rsidP="00835FD1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(</w:t>
            </w:r>
            <w:r w:rsidRPr="00122990">
              <w:rPr>
                <w:b/>
                <w:bCs/>
                <w:lang w:val="en-US"/>
              </w:rPr>
              <w:t xml:space="preserve">a </w:t>
            </w:r>
            <w:proofErr w:type="gramStart"/>
            <w:r>
              <w:rPr>
                <w:b/>
                <w:bCs/>
                <w:lang w:val="en-US"/>
              </w:rPr>
              <w:t>AND !s</w:t>
            </w:r>
            <w:proofErr w:type="gramEnd"/>
            <w:r>
              <w:rPr>
                <w:b/>
                <w:bCs/>
                <w:lang w:val="en-US"/>
              </w:rPr>
              <w:t>) OR (</w:t>
            </w:r>
            <w:r>
              <w:rPr>
                <w:b/>
                <w:bCs/>
                <w:lang w:val="en-US"/>
              </w:rPr>
              <w:t>b AND s</w:t>
            </w:r>
            <w:r>
              <w:rPr>
                <w:b/>
                <w:bCs/>
                <w:lang w:val="en-US"/>
              </w:rPr>
              <w:t>) = o</w:t>
            </w:r>
          </w:p>
        </w:tc>
      </w:tr>
      <w:tr w:rsidR="00835FD1" w14:paraId="353A739F" w14:textId="579E7A6C" w:rsidTr="00FC5B3D">
        <w:tc>
          <w:tcPr>
            <w:tcW w:w="0" w:type="auto"/>
            <w:vAlign w:val="center"/>
          </w:tcPr>
          <w:p w14:paraId="2E0352CB" w14:textId="77777777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508C0EFC" w14:textId="77777777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2827C033" w14:textId="77777777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18053886" w14:textId="77777777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1B5637E9" w14:textId="10F2D0E3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55ABA735" w14:textId="77777777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75CB7153" w14:textId="2623B78B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835FD1" w14:paraId="7927FAE9" w14:textId="18C7732B" w:rsidTr="00FC5B3D">
        <w:tc>
          <w:tcPr>
            <w:tcW w:w="0" w:type="auto"/>
            <w:vAlign w:val="center"/>
          </w:tcPr>
          <w:p w14:paraId="1E726CA9" w14:textId="77777777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26BF5754" w14:textId="77777777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1585F361" w14:textId="77777777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4ED69D1D" w14:textId="4366D5CE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1A564950" w14:textId="2BAE440E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7B474B7D" w14:textId="0006D93A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3699EF65" w14:textId="43451D59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835FD1" w14:paraId="03C7E60B" w14:textId="4A81C710" w:rsidTr="00FC5B3D">
        <w:tc>
          <w:tcPr>
            <w:tcW w:w="0" w:type="auto"/>
            <w:vAlign w:val="center"/>
          </w:tcPr>
          <w:p w14:paraId="0DD1AA45" w14:textId="77777777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3F7DC2A7" w14:textId="77777777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56A1533D" w14:textId="77777777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06032B72" w14:textId="38CC7DB7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42A6778D" w14:textId="52B21BE5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07452C7A" w14:textId="15FBE813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6FBE94B0" w14:textId="4D83AE9B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835FD1" w14:paraId="734C5E5D" w14:textId="7D5B2902" w:rsidTr="00FC5B3D">
        <w:tc>
          <w:tcPr>
            <w:tcW w:w="0" w:type="auto"/>
            <w:vAlign w:val="center"/>
          </w:tcPr>
          <w:p w14:paraId="26D0DD6F" w14:textId="77777777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35CBAFF6" w14:textId="77777777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622A3287" w14:textId="77777777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07E14DCC" w14:textId="7F702187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69723C09" w14:textId="0FD9AE3B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5E76168F" w14:textId="15A58760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</w:tcPr>
          <w:p w14:paraId="2D412258" w14:textId="4FCE50E4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835FD1" w14:paraId="5B35F1F9" w14:textId="36CF641C" w:rsidTr="00FC5B3D">
        <w:tc>
          <w:tcPr>
            <w:tcW w:w="0" w:type="auto"/>
            <w:vAlign w:val="center"/>
          </w:tcPr>
          <w:p w14:paraId="53CCFDA3" w14:textId="77777777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7A2B26C2" w14:textId="77777777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647AEACB" w14:textId="77777777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5A8E5393" w14:textId="77777777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21290279" w14:textId="77777777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3D50AE27" w14:textId="685B2E65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4D404D5A" w14:textId="390219D7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835FD1" w14:paraId="4A19AA58" w14:textId="36E464F7" w:rsidTr="00FC5B3D">
        <w:tc>
          <w:tcPr>
            <w:tcW w:w="0" w:type="auto"/>
            <w:vAlign w:val="center"/>
          </w:tcPr>
          <w:p w14:paraId="3F90B533" w14:textId="77777777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2D8433E7" w14:textId="77777777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43C7FE9B" w14:textId="77777777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6A7F6A68" w14:textId="57ED81B0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3521F96A" w14:textId="20961D06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736A24FB" w14:textId="33935FC7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73022774" w14:textId="20A60CDF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835FD1" w14:paraId="30295CD8" w14:textId="34B0712C" w:rsidTr="00FC5B3D">
        <w:tc>
          <w:tcPr>
            <w:tcW w:w="0" w:type="auto"/>
            <w:vAlign w:val="center"/>
          </w:tcPr>
          <w:p w14:paraId="55A8C0DE" w14:textId="77777777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45FBE8C1" w14:textId="77777777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6C1D015D" w14:textId="77777777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2FCA310A" w14:textId="6F1B597C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7AC827F8" w14:textId="77777777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6BB23F0A" w14:textId="7C5A785D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6FF26B57" w14:textId="1D489098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835FD1" w14:paraId="4BBBD57B" w14:textId="420CD7F3" w:rsidTr="00FC5B3D">
        <w:tc>
          <w:tcPr>
            <w:tcW w:w="0" w:type="auto"/>
            <w:vAlign w:val="center"/>
          </w:tcPr>
          <w:p w14:paraId="3DDB87D6" w14:textId="77777777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29F6ED84" w14:textId="77777777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0102B374" w14:textId="77777777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5FAB1C17" w14:textId="7635351A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42618BFA" w14:textId="77777777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3343D129" w14:textId="69C7FEA3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</w:tcPr>
          <w:p w14:paraId="01C55C20" w14:textId="03DFD8EF" w:rsidR="00835FD1" w:rsidRDefault="00835FD1" w:rsidP="00835FD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</w:tbl>
    <w:p w14:paraId="1679C465" w14:textId="4BA6DBD4" w:rsidR="00835FD1" w:rsidRPr="00835FD1" w:rsidRDefault="00835FD1" w:rsidP="00835FD1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2. </w:t>
      </w:r>
    </w:p>
    <w:p w14:paraId="20A3CB99" w14:textId="1DF1D20A" w:rsidR="00C43C31" w:rsidRDefault="00C43C31"/>
    <w:p w14:paraId="61137E28" w14:textId="43DBAB09" w:rsidR="00401F36" w:rsidRDefault="00401F36"/>
    <w:p w14:paraId="5D3D3E53" w14:textId="118CEFFD" w:rsidR="00401F36" w:rsidRDefault="00401F36"/>
    <w:p w14:paraId="66DF7DB9" w14:textId="26E7009E" w:rsidR="00401F36" w:rsidRDefault="00401F36"/>
    <w:p w14:paraId="070F8225" w14:textId="7900899F" w:rsidR="00401F36" w:rsidRDefault="00401F36"/>
    <w:p w14:paraId="24ACA435" w14:textId="6101F1BC" w:rsidR="00401F36" w:rsidRDefault="00401F36">
      <w:pPr>
        <w:rPr>
          <w:sz w:val="28"/>
          <w:szCs w:val="28"/>
          <w:lang w:val="en-US"/>
        </w:rPr>
      </w:pPr>
      <w:r w:rsidRPr="00401F36">
        <w:rPr>
          <w:sz w:val="28"/>
          <w:szCs w:val="28"/>
          <w:lang w:val="en-US"/>
        </w:rPr>
        <w:t xml:space="preserve">3. </w:t>
      </w:r>
      <w:r>
        <w:rPr>
          <w:sz w:val="28"/>
          <w:szCs w:val="28"/>
          <w:lang w:val="en-US"/>
        </w:rPr>
        <w:t>a) Buses:</w:t>
      </w:r>
    </w:p>
    <w:p w14:paraId="22A391F0" w14:textId="0B6C5E2E" w:rsidR="00401F36" w:rsidRDefault="00401F36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- CC: 22-bit control bus, MIR guides data transfer.</w:t>
      </w:r>
    </w:p>
    <w:p w14:paraId="5765CDD8" w14:textId="5F414C01" w:rsidR="00401F36" w:rsidRDefault="00401F36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- DC1, DC2: </w:t>
      </w:r>
      <w:r w:rsidRPr="00401F36">
        <w:rPr>
          <w:sz w:val="28"/>
          <w:szCs w:val="28"/>
          <w:lang w:val="en-US"/>
        </w:rPr>
        <w:t>16</w:t>
      </w:r>
      <w:r>
        <w:rPr>
          <w:sz w:val="28"/>
          <w:szCs w:val="28"/>
          <w:lang w:val="en-US"/>
        </w:rPr>
        <w:t>-</w:t>
      </w:r>
      <w:r w:rsidRPr="00401F36">
        <w:rPr>
          <w:sz w:val="28"/>
          <w:szCs w:val="28"/>
          <w:lang w:val="en-US"/>
        </w:rPr>
        <w:t>bit data/address buses</w:t>
      </w:r>
      <w:r>
        <w:rPr>
          <w:sz w:val="28"/>
          <w:szCs w:val="28"/>
          <w:lang w:val="en-US"/>
        </w:rPr>
        <w:t>, providing inputs to ALU.</w:t>
      </w:r>
    </w:p>
    <w:p w14:paraId="670D9B4D" w14:textId="4ECEF9E1" w:rsidR="00401F36" w:rsidRDefault="00401F36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- DC3: </w:t>
      </w:r>
      <w:r w:rsidRPr="00401F36">
        <w:rPr>
          <w:sz w:val="28"/>
          <w:szCs w:val="28"/>
          <w:lang w:val="en-US"/>
        </w:rPr>
        <w:t>16</w:t>
      </w:r>
      <w:r w:rsidR="001A283A">
        <w:rPr>
          <w:sz w:val="28"/>
          <w:szCs w:val="28"/>
          <w:lang w:val="en-US"/>
        </w:rPr>
        <w:t>-</w:t>
      </w:r>
      <w:r w:rsidRPr="00401F36">
        <w:rPr>
          <w:sz w:val="28"/>
          <w:szCs w:val="28"/>
          <w:lang w:val="en-US"/>
        </w:rPr>
        <w:t>bit data/address bus</w:t>
      </w:r>
      <w:r>
        <w:rPr>
          <w:sz w:val="28"/>
          <w:szCs w:val="28"/>
          <w:lang w:val="en-US"/>
        </w:rPr>
        <w:t>, transferring results from ALU to the desired register.</w:t>
      </w:r>
    </w:p>
    <w:p w14:paraId="2D698304" w14:textId="31035034" w:rsidR="00401F36" w:rsidRDefault="00401F36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b) Stages of the clock:</w:t>
      </w:r>
    </w:p>
    <w:p w14:paraId="2FD13198" w14:textId="7E894D0C" w:rsidR="00401F36" w:rsidRPr="00401F36" w:rsidRDefault="00401F36" w:rsidP="001A283A">
      <w:pPr>
        <w:jc w:val="both"/>
        <w:rPr>
          <w:sz w:val="28"/>
          <w:szCs w:val="28"/>
          <w:lang w:val="en-US"/>
        </w:rPr>
      </w:pPr>
      <w:r w:rsidRPr="00401F36">
        <w:rPr>
          <w:sz w:val="28"/>
          <w:szCs w:val="28"/>
          <w:lang w:val="en-US"/>
        </w:rPr>
        <w:t>•</w:t>
      </w:r>
      <w:r>
        <w:rPr>
          <w:sz w:val="28"/>
          <w:szCs w:val="28"/>
          <w:lang w:val="en-US"/>
        </w:rPr>
        <w:t xml:space="preserve"> </w:t>
      </w:r>
      <w:r w:rsidRPr="00401F36">
        <w:rPr>
          <w:sz w:val="28"/>
          <w:szCs w:val="28"/>
          <w:lang w:val="en-US"/>
        </w:rPr>
        <w:t>Stage 1: contents of MDR or number 1 is written in DC1 and content of the register A, B, C or D will</w:t>
      </w:r>
      <w:r>
        <w:rPr>
          <w:sz w:val="28"/>
          <w:szCs w:val="28"/>
          <w:lang w:val="en-US"/>
        </w:rPr>
        <w:t xml:space="preserve"> </w:t>
      </w:r>
      <w:r w:rsidRPr="00401F36">
        <w:rPr>
          <w:sz w:val="28"/>
          <w:szCs w:val="28"/>
          <w:lang w:val="en-US"/>
        </w:rPr>
        <w:t>be written in DC2 for arithmetic processing in ALU</w:t>
      </w:r>
      <w:r>
        <w:rPr>
          <w:sz w:val="28"/>
          <w:szCs w:val="28"/>
          <w:lang w:val="en-US"/>
        </w:rPr>
        <w:t>.</w:t>
      </w:r>
    </w:p>
    <w:p w14:paraId="48C3DB9E" w14:textId="3DA8B393" w:rsidR="00401F36" w:rsidRPr="00401F36" w:rsidRDefault="00401F36" w:rsidP="001A283A">
      <w:pPr>
        <w:jc w:val="both"/>
        <w:rPr>
          <w:sz w:val="28"/>
          <w:szCs w:val="28"/>
          <w:lang w:val="en-US"/>
        </w:rPr>
      </w:pPr>
      <w:r w:rsidRPr="00401F36">
        <w:rPr>
          <w:sz w:val="28"/>
          <w:szCs w:val="28"/>
          <w:lang w:val="en-US"/>
        </w:rPr>
        <w:t>•</w:t>
      </w:r>
      <w:r>
        <w:rPr>
          <w:sz w:val="28"/>
          <w:szCs w:val="28"/>
          <w:lang w:val="en-US"/>
        </w:rPr>
        <w:t xml:space="preserve"> </w:t>
      </w:r>
      <w:r w:rsidRPr="00401F36">
        <w:rPr>
          <w:sz w:val="28"/>
          <w:szCs w:val="28"/>
          <w:lang w:val="en-US"/>
        </w:rPr>
        <w:t>Stage 2: The result from ALU is written from DC3 to some of the registers MAR,</w:t>
      </w:r>
      <w:r>
        <w:rPr>
          <w:sz w:val="28"/>
          <w:szCs w:val="28"/>
          <w:lang w:val="en-US"/>
        </w:rPr>
        <w:t xml:space="preserve"> </w:t>
      </w:r>
      <w:r w:rsidRPr="00401F36">
        <w:rPr>
          <w:sz w:val="28"/>
          <w:szCs w:val="28"/>
          <w:lang w:val="en-US"/>
        </w:rPr>
        <w:t>MDR, A, B, C or D</w:t>
      </w:r>
      <w:r>
        <w:rPr>
          <w:sz w:val="28"/>
          <w:szCs w:val="28"/>
          <w:lang w:val="en-US"/>
        </w:rPr>
        <w:t>.</w:t>
      </w:r>
    </w:p>
    <w:p w14:paraId="67542929" w14:textId="19D28E45" w:rsidR="00401F36" w:rsidRPr="00401F36" w:rsidRDefault="00401F36" w:rsidP="001A283A">
      <w:pPr>
        <w:jc w:val="both"/>
        <w:rPr>
          <w:sz w:val="28"/>
          <w:szCs w:val="28"/>
          <w:lang w:val="en-US"/>
        </w:rPr>
      </w:pPr>
      <w:r w:rsidRPr="00401F36">
        <w:rPr>
          <w:sz w:val="28"/>
          <w:szCs w:val="28"/>
          <w:lang w:val="en-US"/>
        </w:rPr>
        <w:t>•</w:t>
      </w:r>
      <w:r>
        <w:rPr>
          <w:sz w:val="28"/>
          <w:szCs w:val="28"/>
          <w:lang w:val="en-US"/>
        </w:rPr>
        <w:t xml:space="preserve"> </w:t>
      </w:r>
      <w:r w:rsidRPr="00401F36">
        <w:rPr>
          <w:sz w:val="28"/>
          <w:szCs w:val="28"/>
          <w:lang w:val="en-US"/>
        </w:rPr>
        <w:t>Stage 3: Contents of MDR are written to address given by MAR in MM or contrariwise, contents of</w:t>
      </w:r>
      <w:r>
        <w:rPr>
          <w:sz w:val="28"/>
          <w:szCs w:val="28"/>
          <w:lang w:val="en-US"/>
        </w:rPr>
        <w:t xml:space="preserve"> </w:t>
      </w:r>
      <w:r w:rsidRPr="00401F36">
        <w:rPr>
          <w:sz w:val="28"/>
          <w:szCs w:val="28"/>
          <w:lang w:val="en-US"/>
        </w:rPr>
        <w:t>the MM address given by MAR will be written to MDR</w:t>
      </w:r>
      <w:r>
        <w:rPr>
          <w:sz w:val="28"/>
          <w:szCs w:val="28"/>
          <w:lang w:val="en-US"/>
        </w:rPr>
        <w:t>.</w:t>
      </w:r>
    </w:p>
    <w:p w14:paraId="1F35FCC9" w14:textId="1C15F3FF" w:rsidR="00401F36" w:rsidRPr="00401F36" w:rsidRDefault="00401F36" w:rsidP="001A283A">
      <w:pPr>
        <w:jc w:val="both"/>
        <w:rPr>
          <w:sz w:val="28"/>
          <w:szCs w:val="28"/>
          <w:lang w:val="en-US"/>
        </w:rPr>
      </w:pPr>
      <w:r w:rsidRPr="00401F36">
        <w:rPr>
          <w:sz w:val="28"/>
          <w:szCs w:val="28"/>
          <w:lang w:val="en-US"/>
        </w:rPr>
        <w:t>•</w:t>
      </w:r>
      <w:r>
        <w:rPr>
          <w:sz w:val="28"/>
          <w:szCs w:val="28"/>
          <w:lang w:val="en-US"/>
        </w:rPr>
        <w:t xml:space="preserve"> </w:t>
      </w:r>
      <w:r w:rsidRPr="00401F36">
        <w:rPr>
          <w:sz w:val="28"/>
          <w:szCs w:val="28"/>
          <w:lang w:val="en-US"/>
        </w:rPr>
        <w:t>Stage 4: New value of MPC will be calculated.</w:t>
      </w:r>
    </w:p>
    <w:p w14:paraId="6728AFC8" w14:textId="59EA2D70" w:rsidR="00401F36" w:rsidRDefault="00401F36" w:rsidP="001A283A">
      <w:pPr>
        <w:jc w:val="both"/>
        <w:rPr>
          <w:sz w:val="28"/>
          <w:szCs w:val="28"/>
          <w:lang w:val="en-US"/>
        </w:rPr>
      </w:pPr>
      <w:r w:rsidRPr="00401F36">
        <w:rPr>
          <w:sz w:val="28"/>
          <w:szCs w:val="28"/>
          <w:lang w:val="en-US"/>
        </w:rPr>
        <w:t>•</w:t>
      </w:r>
      <w:r>
        <w:rPr>
          <w:sz w:val="28"/>
          <w:szCs w:val="28"/>
          <w:lang w:val="en-US"/>
        </w:rPr>
        <w:t xml:space="preserve"> </w:t>
      </w:r>
      <w:r w:rsidRPr="00401F36">
        <w:rPr>
          <w:sz w:val="28"/>
          <w:szCs w:val="28"/>
          <w:lang w:val="en-US"/>
        </w:rPr>
        <w:t>Stage 5: MPC gets a new value (automatically no control bit!), and the microinstruction specified in</w:t>
      </w:r>
      <w:r>
        <w:rPr>
          <w:sz w:val="28"/>
          <w:szCs w:val="28"/>
          <w:lang w:val="en-US"/>
        </w:rPr>
        <w:t xml:space="preserve"> </w:t>
      </w:r>
      <w:r w:rsidRPr="00401F36">
        <w:rPr>
          <w:sz w:val="28"/>
          <w:szCs w:val="28"/>
          <w:lang w:val="en-US"/>
        </w:rPr>
        <w:t>MPC will be transferred to MIR register</w:t>
      </w:r>
      <w:r>
        <w:rPr>
          <w:sz w:val="28"/>
          <w:szCs w:val="28"/>
          <w:lang w:val="en-US"/>
        </w:rPr>
        <w:t>.</w:t>
      </w:r>
    </w:p>
    <w:p w14:paraId="3050792E" w14:textId="02852FCD" w:rsidR="001A283A" w:rsidRPr="001A283A" w:rsidRDefault="001A283A" w:rsidP="007302FE">
      <w:pPr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4.</w:t>
      </w:r>
    </w:p>
    <w:p w14:paraId="23097CC0" w14:textId="0EB1F4B0" w:rsidR="007302FE" w:rsidRPr="007302FE" w:rsidRDefault="007302FE" w:rsidP="007302FE">
      <w:pPr>
        <w:pStyle w:val="Default"/>
        <w:ind w:left="720" w:firstLine="720"/>
        <w:rPr>
          <w:sz w:val="48"/>
          <w:szCs w:val="48"/>
        </w:rPr>
      </w:pPr>
      <w:proofErr w:type="gramStart"/>
      <w:r>
        <w:rPr>
          <w:sz w:val="48"/>
          <w:szCs w:val="48"/>
          <w:lang w:val="en-US"/>
        </w:rPr>
        <w:t>B</w:t>
      </w:r>
      <w:r w:rsidRPr="007302FE">
        <w:rPr>
          <w:sz w:val="48"/>
          <w:szCs w:val="48"/>
        </w:rPr>
        <w:t>:=</w:t>
      </w:r>
      <w:proofErr w:type="gramEnd"/>
      <w:r w:rsidRPr="007302FE">
        <w:rPr>
          <w:sz w:val="48"/>
          <w:szCs w:val="48"/>
        </w:rPr>
        <w:t>0</w:t>
      </w:r>
    </w:p>
    <w:p w14:paraId="3E039543" w14:textId="17F3B304" w:rsidR="007302FE" w:rsidRPr="007454CC" w:rsidRDefault="007302FE" w:rsidP="007302FE">
      <w:pPr>
        <w:pStyle w:val="Default"/>
        <w:ind w:left="720" w:firstLine="720"/>
        <w:rPr>
          <w:sz w:val="48"/>
          <w:szCs w:val="48"/>
          <w:lang w:val="en-US"/>
        </w:rPr>
      </w:pPr>
      <w:r w:rsidRPr="007302FE">
        <w:rPr>
          <w:sz w:val="48"/>
          <w:szCs w:val="48"/>
        </w:rPr>
        <w:t>MAR:=</w:t>
      </w:r>
      <w:r w:rsidR="007454CC">
        <w:rPr>
          <w:sz w:val="48"/>
          <w:szCs w:val="48"/>
          <w:lang w:val="en-US"/>
        </w:rPr>
        <w:t>A</w:t>
      </w:r>
    </w:p>
    <w:p w14:paraId="2A820392" w14:textId="77777777" w:rsidR="007302FE" w:rsidRPr="007302FE" w:rsidRDefault="007302FE" w:rsidP="007302FE">
      <w:pPr>
        <w:pStyle w:val="Default"/>
        <w:ind w:left="720" w:firstLine="720"/>
        <w:rPr>
          <w:sz w:val="48"/>
          <w:szCs w:val="48"/>
        </w:rPr>
      </w:pPr>
      <w:r w:rsidRPr="007302FE">
        <w:rPr>
          <w:sz w:val="48"/>
          <w:szCs w:val="48"/>
        </w:rPr>
        <w:t>MDR:=(MAR)</w:t>
      </w:r>
    </w:p>
    <w:p w14:paraId="58CFBA20" w14:textId="30135464" w:rsidR="007302FE" w:rsidRPr="007302FE" w:rsidRDefault="007454CC" w:rsidP="007302FE">
      <w:pPr>
        <w:pStyle w:val="Default"/>
        <w:ind w:left="720" w:firstLine="720"/>
        <w:rPr>
          <w:sz w:val="48"/>
          <w:szCs w:val="48"/>
        </w:rPr>
      </w:pPr>
      <w:proofErr w:type="gramStart"/>
      <w:r>
        <w:rPr>
          <w:sz w:val="48"/>
          <w:szCs w:val="48"/>
          <w:lang w:val="en-US"/>
        </w:rPr>
        <w:t>A</w:t>
      </w:r>
      <w:r w:rsidR="007302FE" w:rsidRPr="007302FE">
        <w:rPr>
          <w:sz w:val="48"/>
          <w:szCs w:val="48"/>
        </w:rPr>
        <w:t>:=</w:t>
      </w:r>
      <w:proofErr w:type="gramEnd"/>
      <w:r w:rsidR="007302FE" w:rsidRPr="007302FE">
        <w:rPr>
          <w:sz w:val="48"/>
          <w:szCs w:val="48"/>
        </w:rPr>
        <w:t>MDR</w:t>
      </w:r>
    </w:p>
    <w:p w14:paraId="34243F68" w14:textId="34731676" w:rsidR="007302FE" w:rsidRPr="007302FE" w:rsidRDefault="007302FE" w:rsidP="007302FE">
      <w:pPr>
        <w:pStyle w:val="Default"/>
        <w:rPr>
          <w:sz w:val="48"/>
          <w:szCs w:val="48"/>
        </w:rPr>
      </w:pPr>
      <w:r w:rsidRPr="007302FE">
        <w:rPr>
          <w:sz w:val="48"/>
          <w:szCs w:val="48"/>
        </w:rPr>
        <w:t>if:</w:t>
      </w:r>
      <w:r>
        <w:rPr>
          <w:sz w:val="48"/>
          <w:szCs w:val="48"/>
        </w:rPr>
        <w:tab/>
      </w:r>
      <w:r w:rsidRPr="007302FE">
        <w:rPr>
          <w:sz w:val="48"/>
          <w:szCs w:val="48"/>
        </w:rPr>
        <w:t>skip A = 0</w:t>
      </w:r>
    </w:p>
    <w:p w14:paraId="6DA15431" w14:textId="77777777" w:rsidR="007302FE" w:rsidRPr="007302FE" w:rsidRDefault="007302FE" w:rsidP="007302FE">
      <w:pPr>
        <w:pStyle w:val="Default"/>
        <w:ind w:left="720" w:firstLine="720"/>
        <w:rPr>
          <w:sz w:val="48"/>
          <w:szCs w:val="48"/>
        </w:rPr>
      </w:pPr>
      <w:r w:rsidRPr="007302FE">
        <w:rPr>
          <w:sz w:val="48"/>
          <w:szCs w:val="48"/>
        </w:rPr>
        <w:lastRenderedPageBreak/>
        <w:t>jump pass</w:t>
      </w:r>
    </w:p>
    <w:p w14:paraId="6127CCB7" w14:textId="77777777" w:rsidR="007302FE" w:rsidRPr="007302FE" w:rsidRDefault="007302FE" w:rsidP="007302FE">
      <w:pPr>
        <w:pStyle w:val="Default"/>
        <w:ind w:left="720" w:firstLine="720"/>
        <w:rPr>
          <w:sz w:val="48"/>
          <w:szCs w:val="48"/>
        </w:rPr>
      </w:pPr>
      <w:r w:rsidRPr="007302FE">
        <w:rPr>
          <w:sz w:val="48"/>
          <w:szCs w:val="48"/>
        </w:rPr>
        <w:t xml:space="preserve">skip A &lt; 0 </w:t>
      </w:r>
    </w:p>
    <w:p w14:paraId="4EE57E7E" w14:textId="79BAFB6A" w:rsidR="007302FE" w:rsidRPr="007302FE" w:rsidRDefault="007454CC" w:rsidP="007302FE">
      <w:pPr>
        <w:pStyle w:val="Default"/>
        <w:ind w:left="720" w:firstLine="720"/>
        <w:rPr>
          <w:sz w:val="48"/>
          <w:szCs w:val="48"/>
        </w:rPr>
      </w:pPr>
      <w:proofErr w:type="gramStart"/>
      <w:r>
        <w:rPr>
          <w:sz w:val="48"/>
          <w:szCs w:val="48"/>
          <w:lang w:val="en-US"/>
        </w:rPr>
        <w:t>B</w:t>
      </w:r>
      <w:r w:rsidR="007302FE" w:rsidRPr="007302FE">
        <w:rPr>
          <w:sz w:val="48"/>
          <w:szCs w:val="48"/>
        </w:rPr>
        <w:t>:=</w:t>
      </w:r>
      <w:proofErr w:type="gramEnd"/>
      <w:r>
        <w:rPr>
          <w:sz w:val="48"/>
          <w:szCs w:val="48"/>
          <w:lang w:val="en-US"/>
        </w:rPr>
        <w:t>A</w:t>
      </w:r>
      <w:r w:rsidR="007302FE" w:rsidRPr="007302FE">
        <w:rPr>
          <w:sz w:val="48"/>
          <w:szCs w:val="48"/>
        </w:rPr>
        <w:t>+1</w:t>
      </w:r>
    </w:p>
    <w:p w14:paraId="553284D5" w14:textId="77777777" w:rsidR="007302FE" w:rsidRPr="007302FE" w:rsidRDefault="007302FE" w:rsidP="007302FE">
      <w:pPr>
        <w:pStyle w:val="Default"/>
        <w:ind w:left="720" w:firstLine="720"/>
        <w:rPr>
          <w:sz w:val="48"/>
          <w:szCs w:val="48"/>
        </w:rPr>
      </w:pPr>
      <w:r w:rsidRPr="007302FE">
        <w:rPr>
          <w:sz w:val="48"/>
          <w:szCs w:val="48"/>
        </w:rPr>
        <w:t>shiftleft(A)</w:t>
      </w:r>
    </w:p>
    <w:p w14:paraId="0E1ED026" w14:textId="77777777" w:rsidR="007302FE" w:rsidRPr="007302FE" w:rsidRDefault="007302FE" w:rsidP="007302FE">
      <w:pPr>
        <w:pStyle w:val="Default"/>
        <w:ind w:left="720" w:firstLine="720"/>
        <w:rPr>
          <w:sz w:val="48"/>
          <w:szCs w:val="48"/>
        </w:rPr>
      </w:pPr>
      <w:r w:rsidRPr="007302FE">
        <w:rPr>
          <w:sz w:val="48"/>
          <w:szCs w:val="48"/>
        </w:rPr>
        <w:t>jump if</w:t>
      </w:r>
    </w:p>
    <w:p w14:paraId="07DDFB3B" w14:textId="154BFFE1" w:rsidR="001A283A" w:rsidRDefault="007302FE" w:rsidP="007302FE">
      <w:pPr>
        <w:jc w:val="both"/>
        <w:rPr>
          <w:rFonts w:ascii="Courier New" w:hAnsi="Courier New" w:cs="Courier New"/>
          <w:sz w:val="48"/>
          <w:szCs w:val="48"/>
        </w:rPr>
      </w:pPr>
      <w:r w:rsidRPr="007302FE">
        <w:rPr>
          <w:rFonts w:ascii="Courier New" w:hAnsi="Courier New" w:cs="Courier New"/>
          <w:sz w:val="48"/>
          <w:szCs w:val="48"/>
        </w:rPr>
        <w:t>pass:</w:t>
      </w:r>
    </w:p>
    <w:p w14:paraId="1FA423A5" w14:textId="76F840A9" w:rsidR="007454CC" w:rsidRDefault="007454CC" w:rsidP="007302FE">
      <w:pPr>
        <w:jc w:val="both"/>
        <w:rPr>
          <w:rFonts w:ascii="Courier New" w:hAnsi="Courier New" w:cs="Courier New"/>
          <w:sz w:val="48"/>
          <w:szCs w:val="48"/>
        </w:rPr>
      </w:pPr>
    </w:p>
    <w:p w14:paraId="11E0653C" w14:textId="681EE64A" w:rsidR="007454CC" w:rsidRDefault="007454CC" w:rsidP="007454CC">
      <w:pPr>
        <w:pStyle w:val="Default"/>
        <w:rPr>
          <w:sz w:val="56"/>
          <w:szCs w:val="56"/>
        </w:rPr>
      </w:pPr>
      <w:r>
        <w:rPr>
          <w:sz w:val="56"/>
          <w:szCs w:val="56"/>
        </w:rPr>
        <w:t>1:0+0→</w:t>
      </w:r>
      <w:r>
        <w:rPr>
          <w:sz w:val="56"/>
          <w:szCs w:val="56"/>
          <w:lang w:val="en-US"/>
        </w:rPr>
        <w:t>B</w:t>
      </w:r>
      <w:r>
        <w:rPr>
          <w:sz w:val="56"/>
          <w:szCs w:val="56"/>
        </w:rPr>
        <w:t>; ;1+MPC →MPC</w:t>
      </w:r>
    </w:p>
    <w:p w14:paraId="6898686B" w14:textId="2B90E51D" w:rsidR="007454CC" w:rsidRDefault="007454CC" w:rsidP="007454CC">
      <w:pPr>
        <w:pStyle w:val="Default"/>
        <w:rPr>
          <w:sz w:val="56"/>
          <w:szCs w:val="56"/>
        </w:rPr>
      </w:pPr>
      <w:r>
        <w:rPr>
          <w:sz w:val="56"/>
          <w:szCs w:val="56"/>
        </w:rPr>
        <w:t>2: 0+</w:t>
      </w:r>
      <w:r>
        <w:rPr>
          <w:sz w:val="56"/>
          <w:szCs w:val="56"/>
          <w:lang w:val="en-US"/>
        </w:rPr>
        <w:t>A</w:t>
      </w:r>
      <w:r>
        <w:rPr>
          <w:sz w:val="56"/>
          <w:szCs w:val="56"/>
        </w:rPr>
        <w:t xml:space="preserve"> →MAR; (MAR) →MDR; 1+MPC →MPC</w:t>
      </w:r>
    </w:p>
    <w:p w14:paraId="39EAB580" w14:textId="77777777" w:rsidR="007454CC" w:rsidRDefault="007454CC" w:rsidP="007454CC">
      <w:pPr>
        <w:pStyle w:val="Default"/>
        <w:rPr>
          <w:sz w:val="56"/>
          <w:szCs w:val="56"/>
        </w:rPr>
      </w:pPr>
      <w:r>
        <w:rPr>
          <w:sz w:val="56"/>
          <w:szCs w:val="56"/>
        </w:rPr>
        <w:t>3: MDR+0 →A; ; 1+MPC →MPC</w:t>
      </w:r>
    </w:p>
    <w:p w14:paraId="7C41C72A" w14:textId="77777777" w:rsidR="007454CC" w:rsidRDefault="007454CC" w:rsidP="007454CC">
      <w:pPr>
        <w:pStyle w:val="Default"/>
        <w:rPr>
          <w:sz w:val="56"/>
          <w:szCs w:val="56"/>
        </w:rPr>
      </w:pPr>
      <w:r>
        <w:rPr>
          <w:sz w:val="56"/>
          <w:szCs w:val="56"/>
        </w:rPr>
        <w:t>4: ; ; (A=0)+MPC →MPC</w:t>
      </w:r>
    </w:p>
    <w:p w14:paraId="02828408" w14:textId="77777777" w:rsidR="007454CC" w:rsidRDefault="007454CC" w:rsidP="007454CC">
      <w:pPr>
        <w:pStyle w:val="Default"/>
        <w:rPr>
          <w:sz w:val="56"/>
          <w:szCs w:val="56"/>
        </w:rPr>
      </w:pPr>
      <w:r>
        <w:rPr>
          <w:sz w:val="56"/>
          <w:szCs w:val="56"/>
        </w:rPr>
        <w:t>5: ; ; 1010</w:t>
      </w:r>
      <w:r>
        <w:rPr>
          <w:sz w:val="37"/>
          <w:szCs w:val="37"/>
        </w:rPr>
        <w:t>2</w:t>
      </w:r>
      <w:r>
        <w:rPr>
          <w:sz w:val="56"/>
          <w:szCs w:val="56"/>
        </w:rPr>
        <w:t>→MPC</w:t>
      </w:r>
    </w:p>
    <w:p w14:paraId="640FDE6D" w14:textId="77777777" w:rsidR="007454CC" w:rsidRDefault="007454CC" w:rsidP="007454CC">
      <w:pPr>
        <w:pStyle w:val="Default"/>
        <w:rPr>
          <w:sz w:val="56"/>
          <w:szCs w:val="56"/>
        </w:rPr>
      </w:pPr>
      <w:r>
        <w:rPr>
          <w:sz w:val="56"/>
          <w:szCs w:val="56"/>
        </w:rPr>
        <w:t>6:; ; (A&lt;0)+MPC →MPC</w:t>
      </w:r>
    </w:p>
    <w:p w14:paraId="4FD4EC4B" w14:textId="77777777" w:rsidR="007454CC" w:rsidRDefault="007454CC" w:rsidP="007454CC">
      <w:pPr>
        <w:pStyle w:val="Default"/>
        <w:rPr>
          <w:sz w:val="56"/>
          <w:szCs w:val="56"/>
        </w:rPr>
      </w:pPr>
      <w:r>
        <w:rPr>
          <w:sz w:val="56"/>
          <w:szCs w:val="56"/>
        </w:rPr>
        <w:t>7: 1+C →C; ; 1+MPC →MPC</w:t>
      </w:r>
    </w:p>
    <w:p w14:paraId="3679CAEB" w14:textId="77777777" w:rsidR="007454CC" w:rsidRDefault="007454CC" w:rsidP="007454CC">
      <w:pPr>
        <w:pStyle w:val="Default"/>
        <w:rPr>
          <w:sz w:val="56"/>
          <w:szCs w:val="56"/>
        </w:rPr>
      </w:pPr>
      <w:r>
        <w:rPr>
          <w:sz w:val="56"/>
          <w:szCs w:val="56"/>
        </w:rPr>
        <w:t>8:(0+A)x2 →A; ; 1+MPC → MPC</w:t>
      </w:r>
    </w:p>
    <w:p w14:paraId="796A72C2" w14:textId="77777777" w:rsidR="007454CC" w:rsidRDefault="007454CC" w:rsidP="007454CC">
      <w:pPr>
        <w:pStyle w:val="Default"/>
        <w:rPr>
          <w:sz w:val="56"/>
          <w:szCs w:val="56"/>
        </w:rPr>
      </w:pPr>
      <w:r>
        <w:rPr>
          <w:sz w:val="56"/>
          <w:szCs w:val="56"/>
        </w:rPr>
        <w:t>9:; ; 100</w:t>
      </w:r>
      <w:r>
        <w:rPr>
          <w:sz w:val="37"/>
          <w:szCs w:val="37"/>
        </w:rPr>
        <w:t>2</w:t>
      </w:r>
      <w:r>
        <w:rPr>
          <w:sz w:val="56"/>
          <w:szCs w:val="56"/>
        </w:rPr>
        <w:t>→MPC</w:t>
      </w:r>
    </w:p>
    <w:p w14:paraId="2CD59DCA" w14:textId="03C17112" w:rsidR="007454CC" w:rsidRPr="007454CC" w:rsidRDefault="007454CC" w:rsidP="007454CC">
      <w:pPr>
        <w:jc w:val="both"/>
        <w:rPr>
          <w:rFonts w:ascii="Courier New" w:hAnsi="Courier New" w:cs="Courier New"/>
          <w:sz w:val="28"/>
          <w:szCs w:val="28"/>
          <w:lang w:val="en-US"/>
        </w:rPr>
      </w:pPr>
      <w:r w:rsidRPr="007454CC">
        <w:rPr>
          <w:rFonts w:ascii="Courier New" w:hAnsi="Courier New" w:cs="Courier New"/>
          <w:sz w:val="56"/>
          <w:szCs w:val="56"/>
        </w:rPr>
        <w:t>10:</w:t>
      </w:r>
    </w:p>
    <w:sectPr w:rsidR="007454CC" w:rsidRPr="007454CC" w:rsidSect="001A283A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Courier New PSMT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wNLc0MTO0MDE2MjNS0lEKTi0uzszPAykwrAUAEg7lkiwAAAA="/>
  </w:docVars>
  <w:rsids>
    <w:rsidRoot w:val="00835FD1"/>
    <w:rsid w:val="001A283A"/>
    <w:rsid w:val="00401F36"/>
    <w:rsid w:val="007302FE"/>
    <w:rsid w:val="007454CC"/>
    <w:rsid w:val="00835FD1"/>
    <w:rsid w:val="00956338"/>
    <w:rsid w:val="00C43C31"/>
    <w:rsid w:val="00E21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00E9E1"/>
  <w15:chartTrackingRefBased/>
  <w15:docId w15:val="{8C04DA7E-50AE-4966-83DB-D12A9FBD3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vi-V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FD1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35F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302FE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206</Words>
  <Characters>117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nh Trieu</dc:creator>
  <cp:keywords/>
  <dc:description/>
  <cp:lastModifiedBy>Huynh Trieu</cp:lastModifiedBy>
  <cp:revision>1</cp:revision>
  <dcterms:created xsi:type="dcterms:W3CDTF">2022-01-31T10:19:00Z</dcterms:created>
  <dcterms:modified xsi:type="dcterms:W3CDTF">2022-01-31T11:13:00Z</dcterms:modified>
</cp:coreProperties>
</file>